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ndroid NDK (Native Development Kit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toolset that enables you to implement parts of your Android app using native code (such as C and C++), allowing for code reuse and performance optimiz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he Android NDK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ndroid NDK Official Documentation</w:t>
        </w:r>
      </w:hyperlink>
      <w:r>
        <w:t xml:space="preserve">: The official Android Developers documentation provides detailed information, guides, and samples for using the NDK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tting Started with the Android NDK</w:t>
        </w:r>
      </w:hyperlink>
      <w:r>
        <w:t xml:space="preserve">: A beginner-friendly tutorial that introduces you to the basics of Android NDK developmen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tack Overflow: What is the Android Native Development Kit (NDK)?</w:t>
        </w:r>
      </w:hyperlink>
      <w:r>
        <w:t xml:space="preserve">: A concise explanation with community insights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ample Walkthroughs</w:t>
        </w:r>
      </w:hyperlink>
      <w:r>
        <w:t xml:space="preserve">: Explore practical examples like “hello-jni,” “native-activity,” and “Teapot” to understand core NDK concep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itHub - android/ndk</w:t>
        </w:r>
      </w:hyperlink>
      <w:r>
        <w:t xml:space="preserve">: Dive into the official GitHub repository for the Android NDK, which includes tutorials, API references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ndroid NDK development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veloper.android.com/ndk/" TargetMode="External" /><Relationship Type="http://schemas.openxmlformats.org/officeDocument/2006/relationships/hyperlink" Id="rId23" Target="https://developer.android.com/ndk/guides/sample" TargetMode="External" /><Relationship Type="http://schemas.openxmlformats.org/officeDocument/2006/relationships/hyperlink" Id="rId24" Target="https://github.com/android/ndk" TargetMode="External" /><Relationship Type="http://schemas.openxmlformats.org/officeDocument/2006/relationships/hyperlink" Id="rId22" Target="https://stackoverflow.com/questions/6660621/what-is-the-android-native-development-kit-ndk" TargetMode="External" /><Relationship Type="http://schemas.openxmlformats.org/officeDocument/2006/relationships/hyperlink" Id="rId21" Target="https://www.developer.com/mobile/android/getting-started-with-the-android-nd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veloper.android.com/ndk/" TargetMode="External" /><Relationship Type="http://schemas.openxmlformats.org/officeDocument/2006/relationships/hyperlink" Id="rId23" Target="https://developer.android.com/ndk/guides/sample" TargetMode="External" /><Relationship Type="http://schemas.openxmlformats.org/officeDocument/2006/relationships/hyperlink" Id="rId24" Target="https://github.com/android/ndk" TargetMode="External" /><Relationship Type="http://schemas.openxmlformats.org/officeDocument/2006/relationships/hyperlink" Id="rId22" Target="https://stackoverflow.com/questions/6660621/what-is-the-android-native-development-kit-ndk" TargetMode="External" /><Relationship Type="http://schemas.openxmlformats.org/officeDocument/2006/relationships/hyperlink" Id="rId21" Target="https://www.developer.com/mobile/android/getting-started-with-the-android-nd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8:59Z</dcterms:created>
  <dcterms:modified xsi:type="dcterms:W3CDTF">2024-03-29T04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